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VAN SALTZ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TZ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0 Dehne Roa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van.saltzber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372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